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mraeg-welsh"/>
      <w:bookmarkEnd w:id="21"/>
      <w:r>
        <w:t xml:space="preserve">Cymraeg / Wel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ee46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